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1C9764" w14:textId="3D82160C" w:rsidR="001F636B" w:rsidRPr="001F636B" w:rsidRDefault="001F636B" w:rsidP="001F636B">
      <w:pPr>
        <w:jc w:val="left"/>
        <w:rPr>
          <w:rFonts w:ascii="仿宋_GB2312" w:eastAsia="仿宋_GB2312" w:hint="eastAsia"/>
          <w:sz w:val="32"/>
          <w:szCs w:val="32"/>
        </w:rPr>
      </w:pPr>
      <w:r w:rsidRPr="001F636B">
        <w:rPr>
          <w:rFonts w:ascii="仿宋_GB2312" w:eastAsia="仿宋_GB2312" w:hint="eastAsia"/>
          <w:sz w:val="32"/>
          <w:szCs w:val="32"/>
        </w:rPr>
        <w:t>附件</w:t>
      </w:r>
      <w:r>
        <w:rPr>
          <w:rFonts w:ascii="仿宋_GB2312" w:eastAsia="仿宋_GB2312" w:hint="eastAsia"/>
          <w:sz w:val="32"/>
          <w:szCs w:val="32"/>
        </w:rPr>
        <w:t>1</w:t>
      </w:r>
      <w:r w:rsidRPr="001F636B">
        <w:rPr>
          <w:rFonts w:ascii="仿宋_GB2312" w:eastAsia="仿宋_GB2312" w:hint="eastAsia"/>
          <w:sz w:val="32"/>
          <w:szCs w:val="32"/>
        </w:rPr>
        <w:t>：</w:t>
      </w:r>
      <w:bookmarkStart w:id="0" w:name="_GoBack"/>
      <w:bookmarkEnd w:id="0"/>
    </w:p>
    <w:p w14:paraId="45424F6C" w14:textId="5CEC0F87" w:rsidR="0023016E" w:rsidRPr="00E83B39" w:rsidRDefault="001A5DEC">
      <w:pPr>
        <w:jc w:val="center"/>
        <w:rPr>
          <w:rFonts w:ascii="方正小标宋简体" w:eastAsia="方正小标宋简体"/>
          <w:sz w:val="36"/>
          <w:szCs w:val="36"/>
        </w:rPr>
      </w:pPr>
      <w:r>
        <w:rPr>
          <w:rFonts w:ascii="方正小标宋简体" w:eastAsia="方正小标宋简体" w:hint="eastAsia"/>
          <w:sz w:val="36"/>
          <w:szCs w:val="36"/>
        </w:rPr>
        <w:t>第48届世界技能大赛</w:t>
      </w:r>
      <w:r w:rsidR="00864EA5">
        <w:rPr>
          <w:rFonts w:ascii="方正小标宋简体" w:eastAsia="方正小标宋简体" w:hint="eastAsia"/>
          <w:sz w:val="36"/>
          <w:szCs w:val="36"/>
        </w:rPr>
        <w:t>长期</w:t>
      </w:r>
      <w:r w:rsidR="008D6AA8" w:rsidRPr="00E83B39">
        <w:rPr>
          <w:rFonts w:ascii="方正小标宋简体" w:eastAsia="方正小标宋简体" w:hint="eastAsia"/>
          <w:sz w:val="36"/>
          <w:szCs w:val="36"/>
        </w:rPr>
        <w:t>志愿者申请表</w:t>
      </w:r>
    </w:p>
    <w:p w14:paraId="1BEDBCD3" w14:textId="77777777" w:rsidR="0023016E" w:rsidRDefault="0023016E"/>
    <w:tbl>
      <w:tblPr>
        <w:tblStyle w:val="a3"/>
        <w:tblpPr w:leftFromText="180" w:rightFromText="180" w:vertAnchor="text" w:horzAnchor="margin"/>
        <w:tblOverlap w:val="never"/>
        <w:tblW w:w="83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86"/>
        <w:gridCol w:w="1296"/>
        <w:gridCol w:w="1092"/>
        <w:gridCol w:w="1265"/>
        <w:gridCol w:w="1119"/>
        <w:gridCol w:w="1099"/>
        <w:gridCol w:w="1340"/>
      </w:tblGrid>
      <w:tr w:rsidR="0023016E" w14:paraId="387A0E5A" w14:textId="77777777" w:rsidTr="001A5DEC">
        <w:trPr>
          <w:trHeight w:val="360"/>
        </w:trPr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1B549" w14:textId="77777777" w:rsidR="0023016E" w:rsidRDefault="008D6AA8" w:rsidP="00E83B39">
            <w:pPr>
              <w:jc w:val="center"/>
            </w:pPr>
            <w:r>
              <w:rPr>
                <w:rFonts w:hint="eastAsia"/>
              </w:rPr>
              <w:t>姓名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461B3" w14:textId="77777777" w:rsidR="0023016E" w:rsidRDefault="0023016E" w:rsidP="00E83B39">
            <w:pPr>
              <w:jc w:val="center"/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4E200" w14:textId="77777777" w:rsidR="0023016E" w:rsidRDefault="008D6AA8" w:rsidP="00E83B39">
            <w:pPr>
              <w:jc w:val="center"/>
            </w:pPr>
            <w:r>
              <w:rPr>
                <w:rFonts w:hint="eastAsia"/>
              </w:rPr>
              <w:t>出生年月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EE8E7" w14:textId="77777777" w:rsidR="0023016E" w:rsidRDefault="0023016E" w:rsidP="00E83B39">
            <w:pPr>
              <w:jc w:val="center"/>
            </w:pP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9A3A9" w14:textId="77777777" w:rsidR="0023016E" w:rsidRDefault="008D6AA8" w:rsidP="00E83B39">
            <w:pPr>
              <w:jc w:val="center"/>
            </w:pPr>
            <w:r>
              <w:rPr>
                <w:rFonts w:hint="eastAsia"/>
              </w:rPr>
              <w:t>政治面貌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857A5" w14:textId="77777777" w:rsidR="0023016E" w:rsidRDefault="0023016E" w:rsidP="00E83B39">
            <w:pPr>
              <w:jc w:val="center"/>
            </w:pPr>
          </w:p>
        </w:tc>
        <w:tc>
          <w:tcPr>
            <w:tcW w:w="13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73933" w14:textId="77777777" w:rsidR="0023016E" w:rsidRDefault="00E83B39" w:rsidP="00E83B39">
            <w:pPr>
              <w:jc w:val="center"/>
            </w:pPr>
            <w:r>
              <w:rPr>
                <w:rFonts w:hint="eastAsia"/>
              </w:rPr>
              <w:t>照片</w:t>
            </w:r>
          </w:p>
        </w:tc>
      </w:tr>
      <w:tr w:rsidR="0023016E" w14:paraId="48A9D249" w14:textId="77777777" w:rsidTr="001A5DEC">
        <w:trPr>
          <w:trHeight w:val="375"/>
        </w:trPr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56EB5" w14:textId="77777777" w:rsidR="0023016E" w:rsidRDefault="008D6AA8" w:rsidP="00E83B39">
            <w:pPr>
              <w:jc w:val="center"/>
            </w:pPr>
            <w:r>
              <w:rPr>
                <w:rFonts w:hint="eastAsia"/>
              </w:rPr>
              <w:t>性别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4F1B1" w14:textId="77777777" w:rsidR="0023016E" w:rsidRDefault="0023016E" w:rsidP="00E83B39">
            <w:pPr>
              <w:jc w:val="center"/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8E845" w14:textId="77777777" w:rsidR="0023016E" w:rsidRDefault="008D6AA8" w:rsidP="00E83B39">
            <w:pPr>
              <w:jc w:val="center"/>
            </w:pPr>
            <w:r>
              <w:rPr>
                <w:rFonts w:hint="eastAsia"/>
              </w:rPr>
              <w:t>民族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37829" w14:textId="77777777" w:rsidR="0023016E" w:rsidRDefault="0023016E" w:rsidP="00E83B39">
            <w:pPr>
              <w:jc w:val="center"/>
            </w:pP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56F3E" w14:textId="77777777" w:rsidR="0023016E" w:rsidRDefault="008D6AA8" w:rsidP="00E83B39">
            <w:pPr>
              <w:jc w:val="center"/>
            </w:pPr>
            <w:r>
              <w:rPr>
                <w:rFonts w:hint="eastAsia"/>
              </w:rPr>
              <w:t>籍贯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9A020" w14:textId="77777777" w:rsidR="0023016E" w:rsidRDefault="0023016E" w:rsidP="00E83B39">
            <w:pPr>
              <w:jc w:val="center"/>
            </w:pPr>
          </w:p>
        </w:tc>
        <w:tc>
          <w:tcPr>
            <w:tcW w:w="13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0B62E" w14:textId="77777777" w:rsidR="0023016E" w:rsidRDefault="0023016E" w:rsidP="00E83B39">
            <w:pPr>
              <w:jc w:val="center"/>
            </w:pPr>
          </w:p>
        </w:tc>
      </w:tr>
      <w:tr w:rsidR="0023016E" w14:paraId="294376CD" w14:textId="77777777" w:rsidTr="001A5DEC">
        <w:trPr>
          <w:trHeight w:val="392"/>
        </w:trPr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5109D" w14:textId="77777777" w:rsidR="0023016E" w:rsidRDefault="008D6AA8" w:rsidP="00E83B39">
            <w:pPr>
              <w:jc w:val="center"/>
            </w:pPr>
            <w:r>
              <w:rPr>
                <w:rFonts w:hint="eastAsia"/>
              </w:rPr>
              <w:t>学号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B2590" w14:textId="77777777" w:rsidR="0023016E" w:rsidRDefault="0023016E" w:rsidP="00E83B39">
            <w:pPr>
              <w:jc w:val="center"/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CC694" w14:textId="77777777" w:rsidR="0023016E" w:rsidRDefault="008D6AA8" w:rsidP="00E83B39">
            <w:pPr>
              <w:jc w:val="center"/>
            </w:pPr>
            <w:r>
              <w:rPr>
                <w:rFonts w:hint="eastAsia"/>
              </w:rPr>
              <w:t>专业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AD742" w14:textId="77777777" w:rsidR="0023016E" w:rsidRDefault="0023016E" w:rsidP="00E83B39">
            <w:pPr>
              <w:jc w:val="center"/>
            </w:pP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0E15B" w14:textId="77777777" w:rsidR="0023016E" w:rsidRDefault="008D6AA8" w:rsidP="00E83B39">
            <w:pPr>
              <w:jc w:val="center"/>
            </w:pPr>
            <w:r>
              <w:rPr>
                <w:rFonts w:hint="eastAsia"/>
              </w:rPr>
              <w:t>绩点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24CDA" w14:textId="77777777" w:rsidR="0023016E" w:rsidRDefault="0023016E" w:rsidP="00E83B39">
            <w:pPr>
              <w:jc w:val="center"/>
            </w:pPr>
          </w:p>
        </w:tc>
        <w:tc>
          <w:tcPr>
            <w:tcW w:w="13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0B3D81" w14:textId="77777777" w:rsidR="0023016E" w:rsidRDefault="0023016E" w:rsidP="00E83B39">
            <w:pPr>
              <w:jc w:val="center"/>
            </w:pPr>
          </w:p>
        </w:tc>
      </w:tr>
      <w:tr w:rsidR="0023016E" w14:paraId="029CDEBE" w14:textId="77777777" w:rsidTr="001A5DEC">
        <w:trPr>
          <w:trHeight w:val="261"/>
        </w:trPr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1508B" w14:textId="77777777" w:rsidR="0023016E" w:rsidRDefault="00E83B39" w:rsidP="00E83B39">
            <w:pPr>
              <w:jc w:val="center"/>
            </w:pPr>
            <w:r>
              <w:rPr>
                <w:rFonts w:hint="eastAsia"/>
              </w:rPr>
              <w:t>专业排名</w:t>
            </w:r>
          </w:p>
        </w:tc>
        <w:tc>
          <w:tcPr>
            <w:tcW w:w="23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BB592" w14:textId="77777777" w:rsidR="0023016E" w:rsidRDefault="0023016E" w:rsidP="00E83B39">
            <w:pPr>
              <w:spacing w:afterLines="84" w:after="262"/>
              <w:jc w:val="center"/>
            </w:pP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16A0C" w14:textId="77777777" w:rsidR="0023016E" w:rsidRDefault="008D6AA8" w:rsidP="00E83B39">
            <w:pPr>
              <w:jc w:val="center"/>
            </w:pPr>
            <w:r>
              <w:rPr>
                <w:rFonts w:hint="eastAsia"/>
              </w:rPr>
              <w:t>英语水平</w:t>
            </w:r>
          </w:p>
        </w:tc>
        <w:tc>
          <w:tcPr>
            <w:tcW w:w="22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E1730" w14:textId="77777777" w:rsidR="0023016E" w:rsidRDefault="0023016E" w:rsidP="00E83B39">
            <w:pPr>
              <w:jc w:val="center"/>
            </w:pPr>
          </w:p>
        </w:tc>
        <w:tc>
          <w:tcPr>
            <w:tcW w:w="13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C7B8E" w14:textId="77777777" w:rsidR="0023016E" w:rsidRDefault="0023016E" w:rsidP="00E83B39">
            <w:pPr>
              <w:jc w:val="center"/>
            </w:pPr>
          </w:p>
        </w:tc>
      </w:tr>
      <w:tr w:rsidR="0023016E" w14:paraId="0B6BDD7B" w14:textId="77777777" w:rsidTr="001A5DEC">
        <w:trPr>
          <w:trHeight w:val="369"/>
        </w:trPr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9BE91" w14:textId="77777777" w:rsidR="0023016E" w:rsidRDefault="008D6AA8" w:rsidP="00E83B39">
            <w:pPr>
              <w:jc w:val="center"/>
            </w:pPr>
            <w:r>
              <w:rPr>
                <w:rFonts w:hint="eastAsia"/>
              </w:rPr>
              <w:t>联系方式</w:t>
            </w:r>
          </w:p>
        </w:tc>
        <w:tc>
          <w:tcPr>
            <w:tcW w:w="23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0AC94" w14:textId="77777777" w:rsidR="0023016E" w:rsidRDefault="0023016E" w:rsidP="00E83B39">
            <w:pPr>
              <w:jc w:val="center"/>
            </w:pP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96376" w14:textId="77777777" w:rsidR="0023016E" w:rsidRDefault="00E83B39" w:rsidP="00E83B39">
            <w:pPr>
              <w:jc w:val="center"/>
            </w:pPr>
            <w:r>
              <w:rPr>
                <w:rFonts w:hint="eastAsia"/>
              </w:rPr>
              <w:t>注册志愿者号</w:t>
            </w:r>
          </w:p>
        </w:tc>
        <w:tc>
          <w:tcPr>
            <w:tcW w:w="35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97A76" w14:textId="77777777" w:rsidR="0023016E" w:rsidRDefault="0023016E" w:rsidP="00E83B39">
            <w:pPr>
              <w:jc w:val="center"/>
            </w:pPr>
          </w:p>
        </w:tc>
      </w:tr>
      <w:tr w:rsidR="0023016E" w14:paraId="111739B7" w14:textId="77777777" w:rsidTr="001A5DEC">
        <w:trPr>
          <w:trHeight w:val="1157"/>
        </w:trPr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FD01E" w14:textId="77777777" w:rsidR="0023016E" w:rsidRDefault="00E83B39" w:rsidP="00E83B39">
            <w:pPr>
              <w:jc w:val="center"/>
            </w:pPr>
            <w:r>
              <w:rPr>
                <w:rFonts w:hint="eastAsia"/>
              </w:rPr>
              <w:t>其他</w:t>
            </w:r>
            <w:r w:rsidR="008D6AA8">
              <w:rPr>
                <w:rFonts w:hint="eastAsia"/>
              </w:rPr>
              <w:t>大型赛会服务经历</w:t>
            </w:r>
          </w:p>
        </w:tc>
        <w:tc>
          <w:tcPr>
            <w:tcW w:w="721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0061C" w14:textId="77777777" w:rsidR="0023016E" w:rsidRDefault="0023016E" w:rsidP="00E83B39">
            <w:pPr>
              <w:jc w:val="center"/>
            </w:pPr>
          </w:p>
        </w:tc>
      </w:tr>
      <w:tr w:rsidR="0023016E" w14:paraId="383B74D9" w14:textId="77777777" w:rsidTr="001A5DEC">
        <w:trPr>
          <w:trHeight w:val="1129"/>
        </w:trPr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DD747" w14:textId="77777777" w:rsidR="0023016E" w:rsidRDefault="00E83B39" w:rsidP="00E83B39">
            <w:pPr>
              <w:jc w:val="center"/>
            </w:pPr>
            <w:r>
              <w:rPr>
                <w:rFonts w:hint="eastAsia"/>
              </w:rPr>
              <w:t>学习经历（从高中起）</w:t>
            </w:r>
          </w:p>
        </w:tc>
        <w:tc>
          <w:tcPr>
            <w:tcW w:w="721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8A8AC" w14:textId="77777777" w:rsidR="0023016E" w:rsidRDefault="0023016E" w:rsidP="00E83B39">
            <w:pPr>
              <w:jc w:val="center"/>
            </w:pPr>
          </w:p>
        </w:tc>
      </w:tr>
      <w:tr w:rsidR="0023016E" w14:paraId="517621EC" w14:textId="77777777" w:rsidTr="001A5DEC">
        <w:trPr>
          <w:trHeight w:val="1271"/>
        </w:trPr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E82AB" w14:textId="77777777" w:rsidR="0023016E" w:rsidRDefault="00E83B39" w:rsidP="00E83B39">
            <w:pPr>
              <w:jc w:val="center"/>
            </w:pPr>
            <w:r>
              <w:rPr>
                <w:rFonts w:hint="eastAsia"/>
              </w:rPr>
              <w:t>团学干部经历</w:t>
            </w:r>
          </w:p>
        </w:tc>
        <w:tc>
          <w:tcPr>
            <w:tcW w:w="721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7D228" w14:textId="77777777" w:rsidR="0023016E" w:rsidRDefault="0023016E" w:rsidP="00E83B39">
            <w:pPr>
              <w:ind w:firstLineChars="200" w:firstLine="420"/>
              <w:jc w:val="center"/>
            </w:pPr>
          </w:p>
        </w:tc>
      </w:tr>
      <w:tr w:rsidR="0023016E" w14:paraId="6CD93E3D" w14:textId="77777777" w:rsidTr="001A5DEC">
        <w:trPr>
          <w:trHeight w:val="1932"/>
        </w:trPr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028F6" w14:textId="77777777" w:rsidR="0023016E" w:rsidRDefault="008D6AA8" w:rsidP="00E83B39">
            <w:pPr>
              <w:jc w:val="center"/>
            </w:pPr>
            <w:r>
              <w:rPr>
                <w:rFonts w:hint="eastAsia"/>
              </w:rPr>
              <w:t>奖惩经历</w:t>
            </w:r>
          </w:p>
        </w:tc>
        <w:tc>
          <w:tcPr>
            <w:tcW w:w="721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0311E" w14:textId="77777777" w:rsidR="0023016E" w:rsidRDefault="0023016E" w:rsidP="00E83B39">
            <w:pPr>
              <w:jc w:val="center"/>
            </w:pPr>
          </w:p>
        </w:tc>
      </w:tr>
      <w:tr w:rsidR="00E83B39" w14:paraId="25B7C640" w14:textId="77777777" w:rsidTr="001A5DEC">
        <w:trPr>
          <w:trHeight w:val="1932"/>
        </w:trPr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58B31" w14:textId="77777777" w:rsidR="00E83B39" w:rsidRDefault="00E83B39" w:rsidP="00E83B39">
            <w:pPr>
              <w:jc w:val="center"/>
            </w:pPr>
            <w:r>
              <w:rPr>
                <w:rFonts w:hint="eastAsia"/>
              </w:rPr>
              <w:t>特长</w:t>
            </w:r>
          </w:p>
        </w:tc>
        <w:tc>
          <w:tcPr>
            <w:tcW w:w="721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9B955" w14:textId="77777777" w:rsidR="00E83B39" w:rsidRDefault="00E83B39" w:rsidP="00E83B39">
            <w:pPr>
              <w:jc w:val="center"/>
            </w:pPr>
          </w:p>
        </w:tc>
      </w:tr>
    </w:tbl>
    <w:p w14:paraId="163D4CF6" w14:textId="77777777" w:rsidR="0023016E" w:rsidRDefault="0023016E"/>
    <w:sectPr w:rsidR="0023016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36BA7A" w14:textId="77777777" w:rsidR="00204DF3" w:rsidRDefault="00204DF3"/>
  </w:endnote>
  <w:endnote w:type="continuationSeparator" w:id="0">
    <w:p w14:paraId="5093D5CC" w14:textId="77777777" w:rsidR="00204DF3" w:rsidRDefault="00204D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B534D" w14:textId="77777777" w:rsidR="00204DF3" w:rsidRDefault="00204DF3"/>
  </w:footnote>
  <w:footnote w:type="continuationSeparator" w:id="0">
    <w:p w14:paraId="1D4116D9" w14:textId="77777777" w:rsidR="00204DF3" w:rsidRDefault="00204DF3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1NTQ3MjM2Nrc0MzZX0lEKTi0uzszPAykwrAUATBvc1iwAAAA="/>
    <w:docVar w:name="commondata" w:val="eyJoZGlkIjoiMjgxYzgwZTFkNWU1OTEyZTNiM2RlZDdhMmYxNjZiNjEifQ=="/>
  </w:docVars>
  <w:rsids>
    <w:rsidRoot w:val="0023016E"/>
    <w:rsid w:val="000163B1"/>
    <w:rsid w:val="00157B88"/>
    <w:rsid w:val="001A5DEC"/>
    <w:rsid w:val="001F636B"/>
    <w:rsid w:val="00204DF3"/>
    <w:rsid w:val="0023016E"/>
    <w:rsid w:val="005379EE"/>
    <w:rsid w:val="00591280"/>
    <w:rsid w:val="005E014D"/>
    <w:rsid w:val="00733E1F"/>
    <w:rsid w:val="00864EA5"/>
    <w:rsid w:val="008D6AA8"/>
    <w:rsid w:val="00E83B39"/>
    <w:rsid w:val="0BCD5B9F"/>
    <w:rsid w:val="5510736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018EE6"/>
  <w15:docId w15:val="{B59F05EF-69F4-4671-A894-FAF15CFF8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 w:qFormat="1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 w:qFormat="1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 w:qFormat="1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 w:qFormat="1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 w:qFormat="1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 w:qFormat="1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 w:cs="Arial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">
    <w:name w:val="Medium Grid 3"/>
    <w:basedOn w:val="a1"/>
    <w:uiPriority w:val="69"/>
    <w:tblPr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auto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auto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auto"/>
          <w:insideV w:val="single" w:sz="8" w:space="0" w:color="auto"/>
        </w:tcBorders>
        <w:shd w:val="clear" w:color="auto" w:fill="808080"/>
      </w:tcPr>
    </w:tblStylePr>
  </w:style>
  <w:style w:type="table" w:styleId="3-1">
    <w:name w:val="Medium Grid 3 Accent 1"/>
    <w:basedOn w:val="a1"/>
    <w:uiPriority w:val="69"/>
    <w:qFormat/>
    <w:tblPr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auto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auto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auto"/>
          <w:insideV w:val="single" w:sz="8" w:space="0" w:color="auto"/>
        </w:tcBorders>
        <w:shd w:val="clear" w:color="auto" w:fill="A7BFDE"/>
      </w:tcPr>
    </w:tblStylePr>
  </w:style>
  <w:style w:type="table" w:styleId="3-2">
    <w:name w:val="Medium Grid 3 Accent 2"/>
    <w:basedOn w:val="a1"/>
    <w:uiPriority w:val="69"/>
    <w:qFormat/>
    <w:tblPr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</w:tblPr>
    <w:tcPr>
      <w:shd w:val="clear" w:color="auto" w:fill="EFD3D2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auto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auto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auto"/>
          <w:insideV w:val="single" w:sz="8" w:space="0" w:color="auto"/>
        </w:tcBorders>
        <w:shd w:val="clear" w:color="auto" w:fill="DFA7A6"/>
      </w:tcPr>
    </w:tblStylePr>
  </w:style>
  <w:style w:type="table" w:styleId="3-3">
    <w:name w:val="Medium Grid 3 Accent 3"/>
    <w:basedOn w:val="a1"/>
    <w:uiPriority w:val="69"/>
    <w:qFormat/>
    <w:tblPr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auto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auto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auto"/>
          <w:insideV w:val="single" w:sz="8" w:space="0" w:color="auto"/>
        </w:tcBorders>
        <w:shd w:val="clear" w:color="auto" w:fill="CDDDAC"/>
      </w:tcPr>
    </w:tblStylePr>
  </w:style>
  <w:style w:type="table" w:styleId="3-4">
    <w:name w:val="Medium Grid 3 Accent 4"/>
    <w:basedOn w:val="a1"/>
    <w:uiPriority w:val="69"/>
    <w:qFormat/>
    <w:tblPr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</w:tblPr>
    <w:tcPr>
      <w:shd w:val="clear" w:color="auto" w:fill="DFD8E8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auto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auto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auto"/>
          <w:insideV w:val="single" w:sz="8" w:space="0" w:color="auto"/>
        </w:tcBorders>
        <w:shd w:val="clear" w:color="auto" w:fill="BFB1D0"/>
      </w:tcPr>
    </w:tblStylePr>
  </w:style>
  <w:style w:type="table" w:styleId="3-5">
    <w:name w:val="Medium Grid 3 Accent 5"/>
    <w:basedOn w:val="a1"/>
    <w:uiPriority w:val="69"/>
    <w:qFormat/>
    <w:tblPr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auto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auto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auto"/>
          <w:insideV w:val="single" w:sz="8" w:space="0" w:color="auto"/>
        </w:tcBorders>
        <w:shd w:val="clear" w:color="auto" w:fill="A5D5E2"/>
      </w:tcPr>
    </w:tblStylePr>
  </w:style>
  <w:style w:type="table" w:styleId="3-6">
    <w:name w:val="Medium Grid 3 Accent 6"/>
    <w:basedOn w:val="a1"/>
    <w:uiPriority w:val="69"/>
    <w:qFormat/>
    <w:tblPr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auto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auto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auto"/>
          <w:insideV w:val="single" w:sz="8" w:space="0" w:color="auto"/>
        </w:tcBorders>
        <w:shd w:val="clear" w:color="auto" w:fill="FBCAA2"/>
      </w:tcPr>
    </w:tblStylePr>
  </w:style>
  <w:style w:type="paragraph" w:styleId="a4">
    <w:name w:val="header"/>
    <w:basedOn w:val="a"/>
    <w:link w:val="a5"/>
    <w:rsid w:val="00157B8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157B88"/>
    <w:rPr>
      <w:rFonts w:ascii="Calibri" w:hAnsi="Calibri" w:cs="Arial"/>
      <w:kern w:val="2"/>
      <w:sz w:val="18"/>
      <w:szCs w:val="18"/>
    </w:rPr>
  </w:style>
  <w:style w:type="paragraph" w:styleId="a6">
    <w:name w:val="footer"/>
    <w:basedOn w:val="a"/>
    <w:link w:val="a7"/>
    <w:rsid w:val="00157B8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157B88"/>
    <w:rPr>
      <w:rFonts w:ascii="Calibri" w:hAnsi="Calibri" w:cs="Arial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</Words>
  <Characters>128</Characters>
  <Application>Microsoft Office Word</Application>
  <DocSecurity>0</DocSecurity>
  <Lines>1</Lines>
  <Paragraphs>1</Paragraphs>
  <ScaleCrop>false</ScaleCrop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2373</dc:creator>
  <cp:lastModifiedBy>LENOVO</cp:lastModifiedBy>
  <cp:revision>6</cp:revision>
  <dcterms:created xsi:type="dcterms:W3CDTF">2025-09-17T03:04:00Z</dcterms:created>
  <dcterms:modified xsi:type="dcterms:W3CDTF">2026-05-06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66E8D6DB8A2647FBA4E064F33130095A_13</vt:lpwstr>
  </property>
  <property fmtid="{D5CDD505-2E9C-101B-9397-08002B2CF9AE}" pid="3" name="KSOProductBuildVer">
    <vt:lpwstr>2052-12.1.0.15374</vt:lpwstr>
  </property>
</Properties>
</file>